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7551" w:rsidRPr="0070018A" w:rsidRDefault="0070018A" w:rsidP="0070018A">
      <w:pPr>
        <w:jc w:val="center"/>
        <w:rPr>
          <w:b/>
          <w:sz w:val="32"/>
          <w:szCs w:val="32"/>
        </w:rPr>
      </w:pPr>
      <w:r w:rsidRPr="0070018A">
        <w:rPr>
          <w:rFonts w:cstheme="minorHAnsi"/>
          <w:b/>
          <w:sz w:val="32"/>
          <w:szCs w:val="32"/>
        </w:rPr>
        <w:t xml:space="preserve">Introduce yourself or build on your relationship with </w:t>
      </w:r>
      <w:r>
        <w:rPr>
          <w:rFonts w:cstheme="minorHAnsi"/>
          <w:b/>
          <w:sz w:val="32"/>
          <w:szCs w:val="32"/>
        </w:rPr>
        <w:t>L</w:t>
      </w:r>
      <w:r w:rsidRPr="0070018A">
        <w:rPr>
          <w:rFonts w:cstheme="minorHAnsi"/>
          <w:b/>
          <w:sz w:val="32"/>
          <w:szCs w:val="32"/>
        </w:rPr>
        <w:t>ocal medical providers</w:t>
      </w:r>
    </w:p>
    <w:p w:rsidR="003E2F58" w:rsidRDefault="003E2F58" w:rsidP="00840D89"/>
    <w:p w:rsidR="0070018A" w:rsidRDefault="0070018A" w:rsidP="006238BE">
      <w:pPr>
        <w:jc w:val="both"/>
      </w:pPr>
      <w:r>
        <w:t xml:space="preserve">Below, you will find </w:t>
      </w:r>
      <w:r w:rsidR="00E97A21">
        <w:t>email/</w:t>
      </w:r>
      <w:r>
        <w:t xml:space="preserve">letter templates to </w:t>
      </w:r>
      <w:r w:rsidR="00E97A21">
        <w:t xml:space="preserve">help </w:t>
      </w:r>
      <w:r>
        <w:t>speak with different allied health professionals. NATM is a natural time to reach out to establish, grow or continue relationships with those in your community that you may interface with such as den</w:t>
      </w:r>
      <w:r w:rsidR="00E97A21">
        <w:t>tists, primary physicians, etc. The “</w:t>
      </w:r>
      <w:r w:rsidR="007970AD">
        <w:t>A</w:t>
      </w:r>
      <w:r w:rsidR="00E97A21">
        <w:t xml:space="preserve">bout ATs” and “AT </w:t>
      </w:r>
      <w:r w:rsidR="007970AD">
        <w:t>Fa</w:t>
      </w:r>
      <w:r w:rsidR="00E97A21">
        <w:t>cts” are going to be two resources that are helpful.</w:t>
      </w:r>
    </w:p>
    <w:p w:rsidR="006238BE" w:rsidRPr="00470623" w:rsidRDefault="006238BE" w:rsidP="003E2F58">
      <w:pPr>
        <w:rPr>
          <w:b/>
        </w:rPr>
      </w:pPr>
      <w:r>
        <w:rPr>
          <w:b/>
        </w:rPr>
        <w:t>Reach out to get an appointment</w:t>
      </w:r>
      <w:r>
        <w:rPr>
          <w:b/>
        </w:rPr>
        <w:br/>
      </w:r>
      <w:proofErr w:type="gramStart"/>
      <w:r w:rsidRPr="006238BE">
        <w:t>This</w:t>
      </w:r>
      <w:proofErr w:type="gramEnd"/>
      <w:r w:rsidRPr="006238BE">
        <w:t xml:space="preserve"> can be done via email, letter or via the phone.</w:t>
      </w:r>
    </w:p>
    <w:p w:rsidR="00E97A21" w:rsidRDefault="006238BE" w:rsidP="00E97A21">
      <w:r w:rsidRPr="006238BE">
        <w:rPr>
          <w:u w:val="single"/>
        </w:rPr>
        <w:t>Sample email</w:t>
      </w:r>
      <w:r>
        <w:br/>
      </w:r>
      <w:r>
        <w:br/>
        <w:t xml:space="preserve">Dear [insert name here], </w:t>
      </w:r>
      <w:r>
        <w:br/>
      </w:r>
      <w:r>
        <w:br/>
      </w:r>
      <w:proofErr w:type="gramStart"/>
      <w:r w:rsidR="00E97A21">
        <w:t>My</w:t>
      </w:r>
      <w:proofErr w:type="gramEnd"/>
      <w:r w:rsidR="00E97A21">
        <w:t xml:space="preserve"> name is [insert name], I am the [insert role] at [insert </w:t>
      </w:r>
      <w:proofErr w:type="spellStart"/>
      <w:r w:rsidR="00E97A21">
        <w:t>empoyer</w:t>
      </w:r>
      <w:proofErr w:type="spellEnd"/>
      <w:r w:rsidR="00E97A21">
        <w:t>].</w:t>
      </w:r>
      <w:r w:rsidR="00EC60F0">
        <w:t xml:space="preserve"> As part of National Athletic Training Month</w:t>
      </w:r>
      <w:r w:rsidR="00E97A21">
        <w:t xml:space="preserve"> </w:t>
      </w:r>
      <w:r w:rsidR="00E97A21">
        <w:t>I would like to meet with [you/company/etc.] to learn more about your practice as well as share additional information on my role as [insert title] at [insert company/school/etc.] and explore ways to collaborate. When would be a good time to connect?</w:t>
      </w:r>
    </w:p>
    <w:p w:rsidR="003E2F58" w:rsidRDefault="003E2F58" w:rsidP="003E2F58">
      <w:r>
        <w:t xml:space="preserve">Athletic trainers (ATs) are </w:t>
      </w:r>
      <w:r w:rsidR="0070018A">
        <w:t>h</w:t>
      </w:r>
      <w:r>
        <w:t xml:space="preserve">ealth care professionals who collaborate with physicians to provide emergency care and prevent, diagnose and treat injuries and medical conditions for </w:t>
      </w:r>
      <w:r w:rsidR="0070018A">
        <w:t xml:space="preserve">active populations </w:t>
      </w:r>
      <w:r>
        <w:t xml:space="preserve">in work, life and </w:t>
      </w:r>
      <w:r w:rsidR="0070018A">
        <w:t>sport</w:t>
      </w:r>
      <w:r>
        <w:t xml:space="preserve">. </w:t>
      </w:r>
      <w:r w:rsidR="00EC60F0">
        <w:t>ATs collaborate with [insert profession meeting with] to help provide the best health care for their patients.</w:t>
      </w:r>
    </w:p>
    <w:p w:rsidR="003E2F58" w:rsidRDefault="006238BE" w:rsidP="0070018A">
      <w:pPr>
        <w:jc w:val="both"/>
      </w:pPr>
      <w:r>
        <w:t xml:space="preserve">As </w:t>
      </w:r>
      <w:r w:rsidR="0070018A">
        <w:t xml:space="preserve">ATs are </w:t>
      </w:r>
      <w:r w:rsidR="00EC60F0">
        <w:t>on the front lines</w:t>
      </w:r>
      <w:r>
        <w:t>, t</w:t>
      </w:r>
      <w:r w:rsidR="003E2F58">
        <w:t>hey work with the patients to avoid injury</w:t>
      </w:r>
      <w:r w:rsidR="0070018A">
        <w:t xml:space="preserve"> but are also present when injuries occur to </w:t>
      </w:r>
      <w:r w:rsidR="003E2F58">
        <w:t>provide immediate care</w:t>
      </w:r>
      <w:r w:rsidR="0070018A">
        <w:t xml:space="preserve">. They also work closely with patients to </w:t>
      </w:r>
      <w:r w:rsidR="003E2F58">
        <w:t>rehabilitate after injuries and surgery</w:t>
      </w:r>
      <w:r w:rsidR="0070018A">
        <w:t xml:space="preserve"> for optimal return to learn, play, and work</w:t>
      </w:r>
      <w:r w:rsidR="003E2F58">
        <w:t xml:space="preserve">. </w:t>
      </w:r>
    </w:p>
    <w:p w:rsidR="006238BE" w:rsidRDefault="006238BE" w:rsidP="003E2F58">
      <w:r>
        <w:t xml:space="preserve">Best, </w:t>
      </w:r>
      <w:r>
        <w:br/>
        <w:t xml:space="preserve">[insert your name] </w:t>
      </w:r>
    </w:p>
    <w:p w:rsidR="003E2F58" w:rsidRDefault="003E2F58" w:rsidP="003E2F58"/>
    <w:p w:rsidR="003E2F58" w:rsidRDefault="003E2F58" w:rsidP="003E2F58"/>
    <w:p w:rsidR="003E2F58" w:rsidRDefault="003E2F58" w:rsidP="003E2F58"/>
    <w:p w:rsidR="003E2F58" w:rsidRDefault="003E2F58" w:rsidP="003E2F58"/>
    <w:p w:rsidR="003E2F58" w:rsidRDefault="003E2F58" w:rsidP="003E2F58"/>
    <w:p w:rsidR="003E2F58" w:rsidRDefault="003E2F58" w:rsidP="003E2F58"/>
    <w:p w:rsidR="003E2F58" w:rsidRDefault="003E2F58" w:rsidP="003E2F58"/>
    <w:p w:rsidR="003E2F58" w:rsidRDefault="003E2F58" w:rsidP="003E2F58"/>
    <w:p w:rsidR="006238BE" w:rsidRDefault="00626D28" w:rsidP="006238BE">
      <w:r>
        <w:rPr>
          <w:b/>
        </w:rPr>
        <w:t>Follow-up</w:t>
      </w:r>
      <w:r w:rsidR="007970AD">
        <w:rPr>
          <w:b/>
        </w:rPr>
        <w:t xml:space="preserve"> </w:t>
      </w:r>
      <w:r>
        <w:rPr>
          <w:b/>
        </w:rPr>
        <w:br/>
      </w:r>
      <w:r w:rsidRPr="00626D28">
        <w:t>Once a meeting has taken place, be sure to follow-up with any action items and additional information</w:t>
      </w:r>
      <w:r>
        <w:t xml:space="preserve"> on athletic training</w:t>
      </w:r>
      <w:r w:rsidRPr="00626D28">
        <w:t>.</w:t>
      </w:r>
      <w:r>
        <w:rPr>
          <w:b/>
        </w:rPr>
        <w:t xml:space="preserve"> </w:t>
      </w:r>
      <w:r w:rsidRPr="00626D28">
        <w:t xml:space="preserve">The more that people, especially allied health professionals, are familiar with what you do, the better potential </w:t>
      </w:r>
      <w:r>
        <w:t>for collaboration.</w:t>
      </w:r>
      <w:r w:rsidR="00EC60F0">
        <w:br/>
      </w:r>
      <w:r w:rsidR="00EC60F0">
        <w:br/>
        <w:t>In your follow-up, include “</w:t>
      </w:r>
      <w:r w:rsidR="007970AD">
        <w:t>A</w:t>
      </w:r>
      <w:r w:rsidR="00EC60F0">
        <w:t>bout ATs”, the “</w:t>
      </w:r>
      <w:r w:rsidR="007970AD">
        <w:t>AT Facts</w:t>
      </w:r>
      <w:bookmarkStart w:id="0" w:name="_GoBack"/>
      <w:bookmarkEnd w:id="0"/>
      <w:r w:rsidR="00EC60F0">
        <w:t>” and any infographics that would be appropriate for that individual. Please note that you will need to download the infographics as they are visible on the website only to members.</w:t>
      </w:r>
      <w:r>
        <w:rPr>
          <w:b/>
        </w:rPr>
        <w:br/>
      </w:r>
      <w:r>
        <w:rPr>
          <w:b/>
        </w:rPr>
        <w:br/>
      </w:r>
      <w:r w:rsidR="006238BE" w:rsidRPr="00626D28">
        <w:rPr>
          <w:u w:val="single"/>
        </w:rPr>
        <w:t>Example of a leave-behind letter, follow-up email, etc.</w:t>
      </w:r>
      <w:r>
        <w:rPr>
          <w:b/>
        </w:rPr>
        <w:br/>
      </w:r>
      <w:r>
        <w:br/>
        <w:t>D</w:t>
      </w:r>
      <w:r w:rsidR="006238BE">
        <w:t>ear [insert name of person you met with</w:t>
      </w:r>
      <w:r>
        <w:t>]</w:t>
      </w:r>
      <w:r w:rsidR="003E2F58">
        <w:t>,</w:t>
      </w:r>
    </w:p>
    <w:p w:rsidR="003E2F58" w:rsidRDefault="003E2F58" w:rsidP="003E2F58">
      <w:r>
        <w:t xml:space="preserve">Thank you for taking the time to meet and speak about the </w:t>
      </w:r>
      <w:r w:rsidR="006238BE">
        <w:t>a</w:t>
      </w:r>
      <w:r>
        <w:t>thletic training profession</w:t>
      </w:r>
      <w:r w:rsidR="00EC60F0">
        <w:t xml:space="preserve"> as part of National Athletic Training Month</w:t>
      </w:r>
      <w:r>
        <w:t xml:space="preserve">. </w:t>
      </w:r>
      <w:r w:rsidR="006238BE">
        <w:t>I</w:t>
      </w:r>
      <w:r>
        <w:t xml:space="preserve"> appreciate all the work you do and </w:t>
      </w:r>
      <w:r w:rsidR="006238BE">
        <w:t>I</w:t>
      </w:r>
      <w:r>
        <w:t xml:space="preserve"> look forward to future collaborations. </w:t>
      </w:r>
      <w:r w:rsidR="006238BE">
        <w:t>By</w:t>
      </w:r>
      <w:r>
        <w:t xml:space="preserve"> working with </w:t>
      </w:r>
      <w:r w:rsidR="006238BE">
        <w:t xml:space="preserve">[insert profession and/or company] </w:t>
      </w:r>
      <w:r>
        <w:t xml:space="preserve">we will not only improve the </w:t>
      </w:r>
      <w:r w:rsidR="00626D28">
        <w:t>health</w:t>
      </w:r>
      <w:r>
        <w:t xml:space="preserve"> care already provided but improve our community as well. </w:t>
      </w:r>
    </w:p>
    <w:p w:rsidR="006238BE" w:rsidRDefault="006238BE" w:rsidP="003E2F58">
      <w:r>
        <w:t>Please find [attached/included] additional information about athletic trainers as well as educational infographics that we encourage posting in the waiting room or other appropriate areas of your office.</w:t>
      </w:r>
      <w:r>
        <w:br/>
      </w:r>
      <w:r>
        <w:br/>
      </w:r>
      <w:r w:rsidR="003E2F58">
        <w:t xml:space="preserve">We would like to thank you again for your time and attention and we look forward to working </w:t>
      </w:r>
      <w:r>
        <w:t>alongside</w:t>
      </w:r>
      <w:r w:rsidR="003E2F58">
        <w:t xml:space="preserve"> you as we continue to Impact Health Care </w:t>
      </w:r>
      <w:proofErr w:type="gramStart"/>
      <w:r w:rsidR="003E2F58">
        <w:t>Through</w:t>
      </w:r>
      <w:proofErr w:type="gramEnd"/>
      <w:r w:rsidR="003E2F58">
        <w:t xml:space="preserve"> Action together. </w:t>
      </w:r>
    </w:p>
    <w:p w:rsidR="003E2F58" w:rsidRDefault="006238BE" w:rsidP="00E97A21">
      <w:r>
        <w:t>Best</w:t>
      </w:r>
      <w:proofErr w:type="gramStart"/>
      <w:r>
        <w:t>,</w:t>
      </w:r>
      <w:proofErr w:type="gramEnd"/>
      <w:r>
        <w:br/>
        <w:t>[insert name]</w:t>
      </w:r>
    </w:p>
    <w:sectPr w:rsidR="003E2F5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0225" w:rsidRDefault="00C90225" w:rsidP="008E5868">
      <w:pPr>
        <w:spacing w:after="0" w:line="240" w:lineRule="auto"/>
      </w:pPr>
      <w:r>
        <w:separator/>
      </w:r>
    </w:p>
  </w:endnote>
  <w:endnote w:type="continuationSeparator" w:id="0">
    <w:p w:rsidR="00C90225" w:rsidRDefault="00C90225" w:rsidP="008E58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0225" w:rsidRDefault="00C90225" w:rsidP="008E5868">
      <w:pPr>
        <w:spacing w:after="0" w:line="240" w:lineRule="auto"/>
      </w:pPr>
      <w:r>
        <w:separator/>
      </w:r>
    </w:p>
  </w:footnote>
  <w:footnote w:type="continuationSeparator" w:id="0">
    <w:p w:rsidR="00C90225" w:rsidRDefault="00C90225" w:rsidP="008E58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868" w:rsidRDefault="008E5868" w:rsidP="008E5868">
    <w:pPr>
      <w:pStyle w:val="Header"/>
    </w:pPr>
    <w:r w:rsidRPr="008E5868"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66725</wp:posOffset>
          </wp:positionV>
          <wp:extent cx="7800975" cy="2314575"/>
          <wp:effectExtent l="0" t="0" r="9525" b="9525"/>
          <wp:wrapTight wrapText="bothSides">
            <wp:wrapPolygon edited="0">
              <wp:start x="0" y="0"/>
              <wp:lineTo x="0" y="21511"/>
              <wp:lineTo x="4958" y="21511"/>
              <wp:lineTo x="5011" y="21511"/>
              <wp:lineTo x="5591" y="17067"/>
              <wp:lineTo x="21574" y="16000"/>
              <wp:lineTo x="21574" y="0"/>
              <wp:lineTo x="0" y="0"/>
            </wp:wrapPolygon>
          </wp:wrapTight>
          <wp:docPr id="1" name="Picture 1" descr="F:\Departments\MarketingCommunications\External Marketing\NATM\NATM 2020\NATM Letterhead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epartments\MarketingCommunications\External Marketing\NATM\NATM 2020\NATM Letterhead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0975" cy="2314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702FA3"/>
    <w:multiLevelType w:val="hybridMultilevel"/>
    <w:tmpl w:val="4B127BC8"/>
    <w:lvl w:ilvl="0" w:tplc="4E36EE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693223"/>
    <w:multiLevelType w:val="hybridMultilevel"/>
    <w:tmpl w:val="949EFA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DUxtjA0NbU0NTdQ0lEKTi0uzszPAykwqQUAmDd0mywAAAA="/>
  </w:docVars>
  <w:rsids>
    <w:rsidRoot w:val="008E5868"/>
    <w:rsid w:val="000A4C16"/>
    <w:rsid w:val="000F5785"/>
    <w:rsid w:val="00121C60"/>
    <w:rsid w:val="00253642"/>
    <w:rsid w:val="00285B51"/>
    <w:rsid w:val="002E2A63"/>
    <w:rsid w:val="003813B9"/>
    <w:rsid w:val="003E2F58"/>
    <w:rsid w:val="003E7BBC"/>
    <w:rsid w:val="00423DE1"/>
    <w:rsid w:val="00444E95"/>
    <w:rsid w:val="004B5A6D"/>
    <w:rsid w:val="00560D00"/>
    <w:rsid w:val="006238BE"/>
    <w:rsid w:val="00626D28"/>
    <w:rsid w:val="0070018A"/>
    <w:rsid w:val="0077524D"/>
    <w:rsid w:val="007970AD"/>
    <w:rsid w:val="00840D89"/>
    <w:rsid w:val="008E5868"/>
    <w:rsid w:val="008F387C"/>
    <w:rsid w:val="009104E9"/>
    <w:rsid w:val="009B1ECB"/>
    <w:rsid w:val="00AF6106"/>
    <w:rsid w:val="00C90225"/>
    <w:rsid w:val="00E01034"/>
    <w:rsid w:val="00E97A21"/>
    <w:rsid w:val="00EC60F0"/>
    <w:rsid w:val="00F07551"/>
    <w:rsid w:val="00F5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24DAA"/>
  <w15:chartTrackingRefBased/>
  <w15:docId w15:val="{172815F8-A97C-4F7B-9F56-23F76BEFC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2F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868"/>
  </w:style>
  <w:style w:type="paragraph" w:styleId="Footer">
    <w:name w:val="footer"/>
    <w:basedOn w:val="Normal"/>
    <w:link w:val="FooterChar"/>
    <w:uiPriority w:val="99"/>
    <w:unhideWhenUsed/>
    <w:rsid w:val="008E5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868"/>
  </w:style>
  <w:style w:type="paragraph" w:styleId="ListParagraph">
    <w:name w:val="List Paragraph"/>
    <w:basedOn w:val="Normal"/>
    <w:uiPriority w:val="34"/>
    <w:qFormat/>
    <w:rsid w:val="00F075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5375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Muscatell</dc:creator>
  <cp:keywords/>
  <dc:description/>
  <cp:lastModifiedBy>Honey Hamilton</cp:lastModifiedBy>
  <cp:revision>4</cp:revision>
  <dcterms:created xsi:type="dcterms:W3CDTF">2020-02-24T16:10:00Z</dcterms:created>
  <dcterms:modified xsi:type="dcterms:W3CDTF">2020-02-24T16:22:00Z</dcterms:modified>
</cp:coreProperties>
</file>